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rkmenist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urkmenistan received a score of 30.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urkmenistan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menistan received a score of</w:t>
      </w:r>
      <w:r>
        <w:t xml:space="preserve"> </w:t>
      </w:r>
      <w:r>
        <w:rPr>
          <w:b/>
          <w:bCs/>
        </w:rPr>
        <w:t xml:space="preserve">0.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urkmenistan received a score of 66.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urkmenistan received a score of 11.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urkmenistan received a score of 1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urkmenistan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urkmenistan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urkmenistan received a score of 0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urkmenistan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urkmenista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urkmenistan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urkmenista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urkmenistan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urkmenistan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urkmenista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urkmenistan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urkmenistan received a score of 0.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3, 1998, 200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6,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59:01Z</dcterms:created>
  <dcterms:modified xsi:type="dcterms:W3CDTF">2024-11-12T00: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urkmenistan Country Report</vt:lpwstr>
  </property>
  <property fmtid="{D5CDD505-2E9C-101B-9397-08002B2CF9AE}" pid="10" name="toc-title">
    <vt:lpwstr>Table of contents</vt:lpwstr>
  </property>
</Properties>
</file>